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02EC6DB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6E0086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 w:rsidRPr="006E0086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6E0086">
        <w:rPr>
          <w:rFonts w:asciiTheme="minorHAnsi" w:eastAsia="Times New Roman" w:hAnsiTheme="minorHAnsi" w:cstheme="minorHAnsi"/>
          <w:sz w:val="28"/>
          <w:szCs w:val="28"/>
        </w:rPr>
        <w:t>November</w:t>
      </w:r>
      <w:r w:rsidR="009B56BA"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53335" w:rsidRPr="006E0086">
        <w:rPr>
          <w:rFonts w:asciiTheme="minorHAnsi" w:eastAsia="Times New Roman" w:hAnsiTheme="minorHAnsi" w:cstheme="minorHAnsi"/>
          <w:sz w:val="28"/>
          <w:szCs w:val="28"/>
        </w:rPr>
        <w:t>2</w:t>
      </w:r>
      <w:r w:rsidR="006E0086">
        <w:rPr>
          <w:rFonts w:asciiTheme="minorHAnsi" w:eastAsia="Times New Roman" w:hAnsiTheme="minorHAnsi" w:cstheme="minorHAnsi"/>
          <w:sz w:val="28"/>
          <w:szCs w:val="28"/>
        </w:rPr>
        <w:t>9</w:t>
      </w:r>
      <w:r w:rsidR="001259BD" w:rsidRPr="006E0086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 w:rsidRPr="006E0086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 xml:space="preserve">Join on your computer or mobile </w:t>
      </w:r>
      <w:proofErr w:type="gramStart"/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app</w:t>
      </w:r>
      <w:proofErr w:type="gramEnd"/>
    </w:p>
    <w:p w14:paraId="450C638B" w14:textId="1AE5E2F2" w:rsidR="007406A8" w:rsidRPr="00E87F1C" w:rsidRDefault="00212C92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</w:t>
      </w:r>
      <w:proofErr w:type="gramStart"/>
      <w:r w:rsidRPr="00E87F1C">
        <w:rPr>
          <w:rFonts w:asciiTheme="minorHAnsi" w:hAnsiTheme="minorHAnsi" w:cstheme="minorHAnsi"/>
          <w:sz w:val="24"/>
          <w:szCs w:val="24"/>
        </w:rPr>
        <w:t>6261,,</w:t>
      </w:r>
      <w:proofErr w:type="gramEnd"/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212C92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54AF9C57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11397F">
        <w:rPr>
          <w:rFonts w:asciiTheme="minorHAnsi" w:eastAsia="Times New Roman" w:hAnsiTheme="minorHAnsi" w:cstheme="minorHAnsi"/>
          <w:b/>
          <w:sz w:val="24"/>
          <w:szCs w:val="24"/>
        </w:rPr>
        <w:t>Rhonda</w:t>
      </w:r>
      <w:r w:rsidR="0062281F">
        <w:rPr>
          <w:rFonts w:asciiTheme="minorHAnsi" w:eastAsia="Times New Roman" w:hAnsiTheme="minorHAnsi" w:cstheme="minorHAnsi"/>
          <w:b/>
          <w:sz w:val="24"/>
          <w:szCs w:val="24"/>
        </w:rPr>
        <w:t xml:space="preserve"> (Julie couldn’t attend this meeting)</w:t>
      </w:r>
    </w:p>
    <w:p w14:paraId="7527CFBF" w14:textId="15905654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6F0C24">
        <w:rPr>
          <w:rFonts w:asciiTheme="minorHAnsi" w:eastAsia="Times New Roman" w:hAnsiTheme="minorHAnsi" w:cstheme="minorHAnsi"/>
          <w:sz w:val="24"/>
          <w:szCs w:val="24"/>
        </w:rPr>
        <w:t>Paul Corrigan, USFS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0493EFA8" w14:textId="77777777" w:rsidR="00376177" w:rsidRDefault="00376177" w:rsidP="0037617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Roll Call &amp; Agenda Review </w:t>
      </w:r>
    </w:p>
    <w:p w14:paraId="34F373F9" w14:textId="76476B0D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hil Swartzendruber</w:t>
      </w:r>
    </w:p>
    <w:p w14:paraId="6191C317" w14:textId="4719C832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honda, Jay, Mary</w:t>
      </w:r>
    </w:p>
    <w:p w14:paraId="0DA8B7AE" w14:textId="4E435E5F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Rupesh Patel</w:t>
      </w:r>
    </w:p>
    <w:p w14:paraId="4A2CBE1E" w14:textId="49AD341A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ark Jones</w:t>
      </w:r>
    </w:p>
    <w:p w14:paraId="714AB4CB" w14:textId="227920C1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ike Barna</w:t>
      </w:r>
    </w:p>
    <w:p w14:paraId="06E95AC3" w14:textId="6FB6C7B9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Kristen Martin</w:t>
      </w:r>
    </w:p>
    <w:p w14:paraId="21754861" w14:textId="653E63AB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teve Miller</w:t>
      </w:r>
    </w:p>
    <w:p w14:paraId="1C9E0C37" w14:textId="5AB93119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Kevin Briggs</w:t>
      </w:r>
    </w:p>
    <w:p w14:paraId="6F104A37" w14:textId="47787E02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manda Brimmer</w:t>
      </w:r>
    </w:p>
    <w:p w14:paraId="7708EA07" w14:textId="770F25D5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Gail Tonneson</w:t>
      </w:r>
    </w:p>
    <w:p w14:paraId="67132E53" w14:textId="649DD14A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Karl Seltzer</w:t>
      </w:r>
    </w:p>
    <w:p w14:paraId="781D3569" w14:textId="39CA3944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Tom Moore</w:t>
      </w:r>
    </w:p>
    <w:p w14:paraId="128A15A5" w14:textId="26E4644E" w:rsidR="00376177" w:rsidRDefault="00376177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Lori Howell</w:t>
      </w:r>
    </w:p>
    <w:p w14:paraId="4545B7A8" w14:textId="22BD044B" w:rsidR="00B42FEA" w:rsidRPr="009637F7" w:rsidRDefault="00B42FEA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Tim Allen</w:t>
      </w:r>
    </w:p>
    <w:p w14:paraId="7C6753A8" w14:textId="30276449" w:rsidR="00C627F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6F0C24" w:rsidRPr="00C802A0">
          <w:rPr>
            <w:rStyle w:val="Hyperlink"/>
          </w:rPr>
          <w:t>Oct</w:t>
        </w:r>
        <w:r w:rsidR="006F0C24" w:rsidRPr="00C802A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ober 25</w:t>
        </w:r>
      </w:hyperlink>
      <w:r w:rsidR="00AF471F" w:rsidRPr="00C5215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5215B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5A191C19" w14:textId="04F63E9F" w:rsidR="00376177" w:rsidRPr="008D3F85" w:rsidRDefault="003E23F1" w:rsidP="00376177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No comments</w:t>
      </w:r>
      <w:r w:rsidR="00E4282F">
        <w:rPr>
          <w:rFonts w:asciiTheme="minorHAnsi" w:eastAsia="Times New Roman" w:hAnsiTheme="minorHAnsi" w:cstheme="minorHAnsi"/>
          <w:sz w:val="24"/>
          <w:szCs w:val="24"/>
        </w:rPr>
        <w:t xml:space="preserve"> – notes are </w:t>
      </w:r>
      <w:proofErr w:type="gramStart"/>
      <w:r w:rsidR="00E4282F">
        <w:rPr>
          <w:rFonts w:asciiTheme="minorHAnsi" w:eastAsia="Times New Roman" w:hAnsiTheme="minorHAnsi" w:cstheme="minorHAnsi"/>
          <w:sz w:val="24"/>
          <w:szCs w:val="24"/>
        </w:rPr>
        <w:t>approved</w:t>
      </w:r>
      <w:proofErr w:type="gramEnd"/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1A9D2527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62281F">
        <w:rPr>
          <w:rFonts w:asciiTheme="minorHAnsi" w:eastAsia="Times New Roman" w:hAnsiTheme="minorHAnsi" w:cstheme="minorHAnsi"/>
          <w:b/>
          <w:sz w:val="24"/>
          <w:szCs w:val="24"/>
        </w:rPr>
        <w:t>Rhonda</w:t>
      </w:r>
    </w:p>
    <w:p w14:paraId="0C8BFF56" w14:textId="77777777" w:rsidR="00376177" w:rsidRPr="00376177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389ADA59" w14:textId="77777777" w:rsidR="00376177" w:rsidRPr="003E23F1" w:rsidRDefault="0011397F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FSWG, </w:t>
      </w:r>
    </w:p>
    <w:p w14:paraId="1EC5394A" w14:textId="1A2DDEB8" w:rsidR="003E23F1" w:rsidRPr="003E23F1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Emissions modeling platform</w:t>
      </w:r>
    </w:p>
    <w:p w14:paraId="01F3615A" w14:textId="1866AA7F" w:rsidR="003E23F1" w:rsidRPr="00376177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What do members want from the group? Forum, 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esp.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to work thru challenges in the </w:t>
      </w:r>
      <w:proofErr w:type="gramStart"/>
      <w:r>
        <w:rPr>
          <w:rFonts w:asciiTheme="minorHAnsi" w:eastAsia="Times New Roman" w:hAnsiTheme="minorHAnsi" w:cstheme="minorHAnsi"/>
          <w:bCs/>
          <w:sz w:val="24"/>
          <w:szCs w:val="24"/>
        </w:rPr>
        <w:t>future</w:t>
      </w:r>
      <w:proofErr w:type="gramEnd"/>
    </w:p>
    <w:p w14:paraId="41D37CEE" w14:textId="77777777" w:rsidR="00376177" w:rsidRPr="003E23F1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 xml:space="preserve">OGWG, </w:t>
      </w:r>
    </w:p>
    <w:p w14:paraId="3E223F90" w14:textId="33DE43FB" w:rsidR="003E23F1" w:rsidRPr="003E23F1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Member survey report</w:t>
      </w:r>
    </w:p>
    <w:p w14:paraId="101D984F" w14:textId="13823A37" w:rsidR="003E23F1" w:rsidRPr="003E23F1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bCs/>
          <w:sz w:val="24"/>
          <w:szCs w:val="24"/>
        </w:rPr>
        <w:lastRenderedPageBreak/>
        <w:t>One co-chair update</w:t>
      </w:r>
      <w:r w:rsidR="00E4282F" w:rsidRPr="001105D8">
        <w:rPr>
          <w:rFonts w:asciiTheme="minorHAnsi" w:eastAsia="Times New Roman" w:hAnsiTheme="minorHAnsi" w:cstheme="minorHAnsi"/>
          <w:bCs/>
          <w:sz w:val="24"/>
          <w:szCs w:val="24"/>
        </w:rPr>
        <w:t xml:space="preserve"> –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 Matt Wampler will be stepping down and Michael Kirsch will be taking over the co-chair position for the Southern Ute Indian Tribe</w:t>
      </w:r>
    </w:p>
    <w:p w14:paraId="457A0B35" w14:textId="27BFE19D" w:rsidR="003E23F1" w:rsidRPr="00376177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What will this group focus on in the near term: Inventories, 2022 collaborative, quad O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b &amp; c rules (likely to be finalized by EPA within days). </w:t>
      </w:r>
    </w:p>
    <w:p w14:paraId="0738D102" w14:textId="77777777" w:rsidR="00376177" w:rsidRPr="003E23F1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HPWG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</w:p>
    <w:p w14:paraId="199E00BE" w14:textId="7FD84218" w:rsidR="00E4282F" w:rsidRPr="00E4282F" w:rsidRDefault="00E4282F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No activities in November</w:t>
      </w:r>
    </w:p>
    <w:p w14:paraId="48D275E1" w14:textId="073F11E4" w:rsidR="003E23F1" w:rsidRPr="003E23F1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SS tools survey presented to WRAP board Nov 1</w:t>
      </w:r>
    </w:p>
    <w:p w14:paraId="5505D778" w14:textId="50527E03" w:rsidR="003E23F1" w:rsidRPr="00376177" w:rsidRDefault="003E23F1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Hosting a teach-in “RH 101” for new staff, maybe more to come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 in </w:t>
      </w:r>
      <w:proofErr w:type="gramStart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2024</w:t>
      </w:r>
      <w:proofErr w:type="gramEnd"/>
    </w:p>
    <w:p w14:paraId="68E7BEDF" w14:textId="77777777" w:rsidR="00376177" w:rsidRPr="003E23F1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 w:rsidR="00363F60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39CB4366" w14:textId="36A40FF2" w:rsidR="003E23F1" w:rsidRPr="00B42FEA" w:rsidRDefault="00B42FEA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Focus now is on the 2022 </w:t>
      </w:r>
      <w:proofErr w:type="gramStart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EMP</w:t>
      </w:r>
      <w:proofErr w:type="gramEnd"/>
    </w:p>
    <w:p w14:paraId="662B98F3" w14:textId="4C06AE66" w:rsidR="00B42FEA" w:rsidRPr="00B42FEA" w:rsidRDefault="00B42FEA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Work w/ emission collaborative</w:t>
      </w:r>
    </w:p>
    <w:p w14:paraId="11D20A42" w14:textId="33D016A8" w:rsidR="00B42FEA" w:rsidRPr="00B42FEA" w:rsidRDefault="00A45AA6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N</w:t>
      </w:r>
      <w:r w:rsidR="00B42FEA">
        <w:rPr>
          <w:rFonts w:asciiTheme="minorHAnsi" w:eastAsia="Times New Roman" w:hAnsiTheme="minorHAnsi" w:cstheme="minorHAnsi"/>
          <w:bCs/>
          <w:sz w:val="24"/>
          <w:szCs w:val="24"/>
        </w:rPr>
        <w:t>ot an NEI year, s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o 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can be difficult to get a full </w:t>
      </w:r>
      <w:proofErr w:type="gramStart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dataset</w:t>
      </w:r>
      <w:proofErr w:type="gramEnd"/>
    </w:p>
    <w:p w14:paraId="2A51AC34" w14:textId="1849869F" w:rsidR="00B42FEA" w:rsidRPr="00B42FEA" w:rsidRDefault="00E4282F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Co-chairs met to t</w:t>
      </w:r>
      <w:r w:rsidR="00B42FEA">
        <w:rPr>
          <w:rFonts w:asciiTheme="minorHAnsi" w:eastAsia="Times New Roman" w:hAnsiTheme="minorHAnsi" w:cstheme="minorHAnsi"/>
          <w:bCs/>
          <w:sz w:val="24"/>
          <w:szCs w:val="24"/>
        </w:rPr>
        <w:t xml:space="preserve">ighten up the workplan to reflect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a</w:t>
      </w:r>
      <w:r w:rsidR="00B42F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probable shift away from regional emissions inventory and modeling products to reviewing/using EPA’s EMPs. </w:t>
      </w:r>
    </w:p>
    <w:p w14:paraId="4F1BDBC6" w14:textId="3772D919" w:rsidR="00B42FEA" w:rsidRPr="00B42FEA" w:rsidRDefault="00B42FEA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Pr="00B42FEA">
        <w:rPr>
          <w:rFonts w:asciiTheme="minorHAnsi" w:eastAsia="Times New Roman" w:hAnsiTheme="minorHAnsi" w:cstheme="minorHAnsi"/>
          <w:bCs/>
          <w:sz w:val="24"/>
          <w:szCs w:val="24"/>
          <w:vertAlign w:val="superscript"/>
        </w:rPr>
        <w:t>rd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round questions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gramStart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still remain</w:t>
      </w:r>
      <w:proofErr w:type="gramEnd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 and will be addressed as </w:t>
      </w:r>
      <w:proofErr w:type="gramStart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group</w:t>
      </w:r>
      <w:proofErr w:type="gramEnd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 gets more information from EPA on rule revisions, etc. and what agencies need in response. Evaluate the ro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le of </w:t>
      </w:r>
      <w:proofErr w:type="spellStart"/>
      <w:r>
        <w:rPr>
          <w:rFonts w:asciiTheme="minorHAnsi" w:eastAsia="Times New Roman" w:hAnsiTheme="minorHAnsi" w:cstheme="minorHAnsi"/>
          <w:bCs/>
          <w:sz w:val="24"/>
          <w:szCs w:val="24"/>
        </w:rPr>
        <w:t>CAMx</w:t>
      </w:r>
      <w:proofErr w:type="spellEnd"/>
      <w:r>
        <w:rPr>
          <w:rFonts w:asciiTheme="minorHAnsi" w:eastAsia="Times New Roman" w:hAnsiTheme="minorHAnsi" w:cstheme="minorHAnsi"/>
          <w:bCs/>
          <w:sz w:val="24"/>
          <w:szCs w:val="24"/>
        </w:rPr>
        <w:t>, EPA, in source apportionment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 xml:space="preserve">, suggest WEP/AOI analyses for the </w:t>
      </w:r>
      <w:proofErr w:type="gramStart"/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region</w:t>
      </w:r>
      <w:proofErr w:type="gramEnd"/>
    </w:p>
    <w:p w14:paraId="2C86E177" w14:textId="4DED2E11" w:rsidR="00B42FEA" w:rsidRPr="00376177" w:rsidRDefault="00B42FEA" w:rsidP="003E23F1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Joint meetings/teach-ins w. RHPWG</w:t>
      </w:r>
    </w:p>
    <w:p w14:paraId="2C3F7298" w14:textId="29B6E7CF" w:rsidR="00574916" w:rsidRPr="00B42FEA" w:rsidRDefault="0011397F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DWG</w:t>
      </w:r>
    </w:p>
    <w:p w14:paraId="57F81498" w14:textId="251E9FAE" w:rsidR="00B42FEA" w:rsidRPr="00EF07BE" w:rsidRDefault="00B42FEA" w:rsidP="00B42FEA">
      <w:pPr>
        <w:numPr>
          <w:ilvl w:val="2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Looking for a new co-chair, Emma is stepping down (much thanks to her for her leadership and efforts on TDWG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58911B8F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7EF6FBE8" w14:textId="1E79C751" w:rsidR="002156A0" w:rsidRDefault="002156A0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bCs/>
          <w:sz w:val="24"/>
          <w:szCs w:val="24"/>
          <w:u w:val="single"/>
        </w:rPr>
        <w:t xml:space="preserve">TSC </w:t>
      </w:r>
      <w:r w:rsidR="0048397D" w:rsidRPr="001105D8">
        <w:rPr>
          <w:rFonts w:asciiTheme="minorHAnsi" w:eastAsia="Times New Roman" w:hAnsiTheme="minorHAnsi" w:cstheme="minorHAnsi"/>
          <w:bCs/>
          <w:sz w:val="24"/>
          <w:szCs w:val="24"/>
          <w:u w:val="single"/>
        </w:rPr>
        <w:t xml:space="preserve">Co-Chair </w:t>
      </w:r>
      <w:r w:rsidRPr="001105D8">
        <w:rPr>
          <w:rFonts w:asciiTheme="minorHAnsi" w:eastAsia="Times New Roman" w:hAnsiTheme="minorHAnsi" w:cstheme="minorHAnsi"/>
          <w:bCs/>
          <w:sz w:val="24"/>
          <w:szCs w:val="24"/>
          <w:u w:val="single"/>
        </w:rPr>
        <w:t>Vacanc</w:t>
      </w:r>
      <w:r w:rsidR="00931805" w:rsidRPr="001105D8">
        <w:rPr>
          <w:rFonts w:asciiTheme="minorHAnsi" w:eastAsia="Times New Roman" w:hAnsiTheme="minorHAnsi" w:cstheme="minorHAnsi"/>
          <w:bCs/>
          <w:sz w:val="24"/>
          <w:szCs w:val="24"/>
          <w:u w:val="single"/>
        </w:rPr>
        <w:t>y Update</w:t>
      </w:r>
      <w:r w:rsidR="00931805">
        <w:rPr>
          <w:rFonts w:asciiTheme="minorHAnsi" w:eastAsia="Times New Roman" w:hAnsiTheme="minorHAnsi" w:cstheme="minorHAnsi"/>
          <w:bCs/>
          <w:sz w:val="24"/>
          <w:szCs w:val="24"/>
        </w:rPr>
        <w:t>: Kristen Martin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B42FEA">
        <w:rPr>
          <w:rFonts w:asciiTheme="minorHAnsi" w:eastAsia="Times New Roman" w:hAnsiTheme="minorHAnsi" w:cstheme="minorHAnsi"/>
          <w:bCs/>
          <w:sz w:val="24"/>
          <w:szCs w:val="24"/>
        </w:rPr>
        <w:t>from ODEQ has agreed to be the next co-chair, no objections (</w:t>
      </w:r>
      <w:r w:rsidR="00B42FEA" w:rsidRPr="00B42FEA">
        <w:rPr>
          <mc:AlternateContent>
            <mc:Choice Requires="w16se">
              <w:rFonts w:asciiTheme="minorHAnsi" w:eastAsia="Times New Roman" w:hAnsiTheme="minorHAnsi" w:cstheme="minorHAnsi"/>
            </mc:Choice>
            <mc:Fallback>
              <w:rFonts w:ascii="Segoe UI Emoji" w:eastAsia="Segoe UI Emoji" w:hAnsi="Segoe UI Emoji" w:cs="Segoe UI Emoji"/>
            </mc:Fallback>
          </mc:AlternateContent>
          <w:bCs/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B42FEA">
        <w:rPr>
          <w:rFonts w:asciiTheme="minorHAnsi" w:eastAsia="Times New Roman" w:hAnsiTheme="minorHAnsi" w:cstheme="minorHAnsi"/>
          <w:bCs/>
          <w:sz w:val="24"/>
          <w:szCs w:val="24"/>
        </w:rPr>
        <w:t xml:space="preserve">) so this will go to the </w:t>
      </w:r>
      <w:r w:rsidR="00E4282F">
        <w:rPr>
          <w:rFonts w:asciiTheme="minorHAnsi" w:eastAsia="Times New Roman" w:hAnsiTheme="minorHAnsi" w:cstheme="minorHAnsi"/>
          <w:bCs/>
          <w:sz w:val="24"/>
          <w:szCs w:val="24"/>
        </w:rPr>
        <w:t>B</w:t>
      </w:r>
      <w:r w:rsidR="00B42FEA">
        <w:rPr>
          <w:rFonts w:asciiTheme="minorHAnsi" w:eastAsia="Times New Roman" w:hAnsiTheme="minorHAnsi" w:cstheme="minorHAnsi"/>
          <w:bCs/>
          <w:sz w:val="24"/>
          <w:szCs w:val="24"/>
        </w:rPr>
        <w:t>oard</w:t>
      </w:r>
      <w:r w:rsidR="00A45AA6">
        <w:rPr>
          <w:rFonts w:asciiTheme="minorHAnsi" w:eastAsia="Times New Roman" w:hAnsiTheme="minorHAnsi" w:cstheme="minorHAnsi"/>
          <w:bCs/>
          <w:sz w:val="24"/>
          <w:szCs w:val="24"/>
        </w:rPr>
        <w:t xml:space="preserve"> for </w:t>
      </w:r>
      <w:proofErr w:type="gramStart"/>
      <w:r w:rsidR="00A45AA6">
        <w:rPr>
          <w:rFonts w:asciiTheme="minorHAnsi" w:eastAsia="Times New Roman" w:hAnsiTheme="minorHAnsi" w:cstheme="minorHAnsi"/>
          <w:bCs/>
          <w:sz w:val="24"/>
          <w:szCs w:val="24"/>
        </w:rPr>
        <w:t>approval</w:t>
      </w:r>
      <w:proofErr w:type="gramEnd"/>
    </w:p>
    <w:p w14:paraId="266D48FD" w14:textId="2CA9DC29" w:rsidR="008064F9" w:rsidRDefault="008064F9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  <w:u w:val="single"/>
        </w:rPr>
        <w:t>2022 Platform Update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(</w:t>
      </w:r>
      <w:r w:rsidR="007633CB">
        <w:rPr>
          <w:rFonts w:asciiTheme="minorHAnsi" w:eastAsia="Times New Roman" w:hAnsiTheme="minorHAnsi" w:cstheme="minorHAnsi"/>
          <w:sz w:val="24"/>
          <w:szCs w:val="24"/>
        </w:rPr>
        <w:t>Tom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 and Rhonda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1B1B88A1" w14:textId="68A56564" w:rsidR="00A45AA6" w:rsidRDefault="00A45AA6" w:rsidP="00A45AA6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Base year data review April ‘24</w:t>
      </w:r>
    </w:p>
    <w:p w14:paraId="393E4D51" w14:textId="58979A28" w:rsidR="00A45AA6" w:rsidRDefault="00A45AA6" w:rsidP="00A45AA6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Base Year finalizing data June ‘24</w:t>
      </w:r>
    </w:p>
    <w:p w14:paraId="3FE6F088" w14:textId="46E648F7" w:rsidR="00A45AA6" w:rsidRDefault="00A45AA6" w:rsidP="00A45AA6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nalytic year data review Summer ‘24</w:t>
      </w:r>
    </w:p>
    <w:p w14:paraId="47F09E83" w14:textId="55988849" w:rsidR="00A45AA6" w:rsidRDefault="00A45AA6" w:rsidP="00A45AA6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nalytic year finalizing data Fall ‘24</w:t>
      </w:r>
    </w:p>
    <w:p w14:paraId="1E4A755C" w14:textId="20A0B0B2" w:rsidR="00A45AA6" w:rsidRPr="001105D8" w:rsidRDefault="00A45AA6" w:rsidP="00A45AA6">
      <w:pPr>
        <w:numPr>
          <w:ilvl w:val="1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</w:rPr>
        <w:t xml:space="preserve">2022 collaborative fires workgroup meeting Dec 12 1200MST, let Rhonda know if you want to </w:t>
      </w:r>
      <w:proofErr w:type="gramStart"/>
      <w:r w:rsidRPr="001105D8">
        <w:rPr>
          <w:rFonts w:asciiTheme="minorHAnsi" w:eastAsia="Times New Roman" w:hAnsiTheme="minorHAnsi" w:cstheme="minorHAnsi"/>
          <w:sz w:val="24"/>
          <w:szCs w:val="24"/>
        </w:rPr>
        <w:t>attend</w:t>
      </w:r>
      <w:proofErr w:type="gramEnd"/>
    </w:p>
    <w:p w14:paraId="10142A82" w14:textId="77777777" w:rsidR="001105D8" w:rsidRPr="001105D8" w:rsidRDefault="001105D8" w:rsidP="001105D8">
      <w:pPr>
        <w:numPr>
          <w:ilvl w:val="1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</w:rPr>
        <w:t>National Oil and Gas Emissions Workgroup Meeting – December 14</w:t>
      </w:r>
      <w:r w:rsidRPr="001105D8">
        <w:rPr>
          <w:rFonts w:asciiTheme="minorHAnsi" w:eastAsia="Times New Roman" w:hAnsiTheme="minorHAnsi" w:cstheme="minorHAnsi"/>
          <w:sz w:val="24"/>
          <w:szCs w:val="24"/>
          <w:vertAlign w:val="superscript"/>
        </w:rPr>
        <w:t>th</w:t>
      </w:r>
      <w:r w:rsidRPr="001105D8">
        <w:rPr>
          <w:rFonts w:asciiTheme="minorHAnsi" w:eastAsia="Times New Roman" w:hAnsiTheme="minorHAnsi" w:cstheme="minorHAnsi"/>
          <w:sz w:val="24"/>
          <w:szCs w:val="24"/>
        </w:rPr>
        <w:t>, 2023 @ 12:00 MST (Focused presentations/discussion on historical methods of projecting emissions)</w:t>
      </w:r>
    </w:p>
    <w:p w14:paraId="70AF775E" w14:textId="77777777" w:rsidR="001105D8" w:rsidRPr="001105D8" w:rsidRDefault="001105D8" w:rsidP="001105D8">
      <w:pPr>
        <w:numPr>
          <w:ilvl w:val="1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</w:rPr>
        <w:t>National Oil and Gas Emissions Workgroup Meeting – January 11</w:t>
      </w:r>
      <w:r w:rsidRPr="001105D8">
        <w:rPr>
          <w:rFonts w:asciiTheme="minorHAnsi" w:eastAsia="Times New Roman" w:hAnsiTheme="minorHAnsi" w:cstheme="minorHAnsi"/>
          <w:sz w:val="24"/>
          <w:szCs w:val="24"/>
          <w:vertAlign w:val="superscript"/>
        </w:rPr>
        <w:t>th</w:t>
      </w:r>
      <w:r w:rsidRPr="001105D8">
        <w:rPr>
          <w:rFonts w:asciiTheme="minorHAnsi" w:eastAsia="Times New Roman" w:hAnsiTheme="minorHAnsi" w:cstheme="minorHAnsi"/>
          <w:sz w:val="24"/>
          <w:szCs w:val="24"/>
        </w:rPr>
        <w:t>, 2023 @ 12:00 MST (Update on states’ reporting and methodology for estimating emissions to create base dataset)</w:t>
      </w:r>
    </w:p>
    <w:p w14:paraId="610622E1" w14:textId="3BE7BD73" w:rsidR="00A45AA6" w:rsidRPr="00A45AA6" w:rsidRDefault="001105D8" w:rsidP="00A45AA6">
      <w:pPr>
        <w:numPr>
          <w:ilvl w:val="1"/>
          <w:numId w:val="1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rojections – the n</w:t>
      </w:r>
      <w:r w:rsidR="00A45AA6">
        <w:rPr>
          <w:rFonts w:asciiTheme="minorHAnsi" w:eastAsia="Times New Roman" w:hAnsiTheme="minorHAnsi" w:cstheme="minorHAnsi"/>
          <w:sz w:val="24"/>
          <w:szCs w:val="24"/>
        </w:rPr>
        <w:t>ext main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projections</w:t>
      </w:r>
      <w:r w:rsidR="00A45AA6">
        <w:rPr>
          <w:rFonts w:asciiTheme="minorHAnsi" w:eastAsia="Times New Roman" w:hAnsiTheme="minorHAnsi" w:cstheme="minorHAnsi"/>
          <w:sz w:val="24"/>
          <w:szCs w:val="24"/>
        </w:rPr>
        <w:t xml:space="preserve"> group meeting will be Dec 6 2-3 MST</w:t>
      </w:r>
    </w:p>
    <w:p w14:paraId="41C13743" w14:textId="1D296C8B" w:rsidR="00A45AA6" w:rsidRPr="00A45AA6" w:rsidRDefault="00A45AA6" w:rsidP="001105D8">
      <w:pPr>
        <w:numPr>
          <w:ilvl w:val="2"/>
          <w:numId w:val="1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A number of </w:t>
      </w:r>
      <w:r w:rsidR="001105D8">
        <w:rPr>
          <w:rFonts w:asciiTheme="minorHAnsi" w:eastAsia="Times New Roman" w:hAnsiTheme="minorHAnsi" w:cstheme="minorHAnsi"/>
          <w:sz w:val="24"/>
          <w:szCs w:val="24"/>
        </w:rPr>
        <w:t xml:space="preserve">projection 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taskforces </w:t>
      </w:r>
      <w:r w:rsidR="001105D8">
        <w:rPr>
          <w:rFonts w:asciiTheme="minorHAnsi" w:eastAsia="Times New Roman" w:hAnsiTheme="minorHAnsi" w:cstheme="minorHAnsi"/>
          <w:sz w:val="24"/>
          <w:szCs w:val="24"/>
        </w:rPr>
        <w:t xml:space="preserve">have 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kicked off in Nov, others still to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come</w:t>
      </w:r>
      <w:proofErr w:type="gramEnd"/>
    </w:p>
    <w:p w14:paraId="2DF059B5" w14:textId="2249645F" w:rsidR="00A45AA6" w:rsidRPr="001105D8" w:rsidRDefault="00A45AA6" w:rsidP="00A45AA6">
      <w:pPr>
        <w:numPr>
          <w:ilvl w:val="1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</w:rPr>
        <w:t xml:space="preserve">Tom: again, this is not an NEI </w:t>
      </w:r>
      <w:proofErr w:type="gramStart"/>
      <w:r w:rsidRPr="001105D8">
        <w:rPr>
          <w:rFonts w:asciiTheme="minorHAnsi" w:eastAsia="Times New Roman" w:hAnsiTheme="minorHAnsi" w:cstheme="minorHAnsi"/>
          <w:sz w:val="24"/>
          <w:szCs w:val="24"/>
        </w:rPr>
        <w:t>year</w:t>
      </w:r>
      <w:proofErr w:type="gramEnd"/>
      <w:r w:rsidRPr="001105D8">
        <w:rPr>
          <w:rFonts w:asciiTheme="minorHAnsi" w:eastAsia="Times New Roman" w:hAnsiTheme="minorHAnsi" w:cstheme="minorHAnsi"/>
          <w:sz w:val="24"/>
          <w:szCs w:val="24"/>
        </w:rPr>
        <w:t xml:space="preserve"> so we have to get some things in place</w:t>
      </w:r>
    </w:p>
    <w:p w14:paraId="1DA44D91" w14:textId="5016F3B7" w:rsidR="001105D8" w:rsidRPr="001105D8" w:rsidRDefault="001105D8" w:rsidP="00A45AA6">
      <w:pPr>
        <w:numPr>
          <w:ilvl w:val="1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</w:rPr>
        <w:t>Rhonda: Karl, can you speak about EPA’s plans to create a 2022 emissions platform tool to assist agencies review emissions?</w:t>
      </w:r>
    </w:p>
    <w:p w14:paraId="2E8F1D0B" w14:textId="7087A6D4" w:rsidR="00A45AA6" w:rsidRPr="00461FE6" w:rsidRDefault="00A45AA6" w:rsidP="00A45AA6">
      <w:pPr>
        <w:numPr>
          <w:ilvl w:val="1"/>
          <w:numId w:val="1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1105D8">
        <w:rPr>
          <w:rFonts w:asciiTheme="minorHAnsi" w:eastAsia="Times New Roman" w:hAnsiTheme="minorHAnsi" w:cstheme="minorHAnsi"/>
          <w:sz w:val="24"/>
          <w:szCs w:val="24"/>
        </w:rPr>
        <w:t>Karl: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="001105D8">
        <w:rPr>
          <w:rFonts w:asciiTheme="minorHAnsi" w:eastAsia="Times New Roman" w:hAnsiTheme="minorHAnsi" w:cstheme="minorHAnsi"/>
          <w:sz w:val="24"/>
          <w:szCs w:val="24"/>
        </w:rPr>
        <w:t xml:space="preserve">Background that led to the idea: if agencies wanted to review EI data from NEIs earlier than 2020 (for example, </w:t>
      </w:r>
      <w:hyperlink r:id="rId9" w:history="1">
        <w:r w:rsidR="00461FE6" w:rsidRPr="006B4E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017 NEI</w:t>
        </w:r>
      </w:hyperlink>
      <w:r w:rsidR="001105D8">
        <w:rPr>
          <w:rFonts w:asciiTheme="minorHAnsi" w:eastAsia="Times New Roman" w:hAnsiTheme="minorHAnsi" w:cstheme="minorHAnsi"/>
          <w:sz w:val="24"/>
          <w:szCs w:val="24"/>
        </w:rPr>
        <w:t>) it</w:t>
      </w:r>
      <w:r w:rsidR="00461FE6">
        <w:rPr>
          <w:rFonts w:asciiTheme="minorHAnsi" w:eastAsia="Times New Roman" w:hAnsiTheme="minorHAnsi" w:cstheme="minorHAnsi"/>
          <w:sz w:val="24"/>
          <w:szCs w:val="24"/>
        </w:rPr>
        <w:t xml:space="preserve"> required a pretty deep dive to get </w:t>
      </w:r>
      <w:r w:rsidR="006B4E6A">
        <w:rPr>
          <w:rFonts w:asciiTheme="minorHAnsi" w:eastAsia="Times New Roman" w:hAnsiTheme="minorHAnsi" w:cstheme="minorHAnsi"/>
          <w:sz w:val="24"/>
          <w:szCs w:val="24"/>
        </w:rPr>
        <w:t xml:space="preserve">down to the SCC level – much of the data was buried in files you’d have to download and then filter on your own to find what you were looking for. We created a new web-based tool for the </w:t>
      </w:r>
      <w:hyperlink r:id="rId10" w:history="1">
        <w:r w:rsidR="006B4E6A" w:rsidRPr="006B4E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020 NEI</w:t>
        </w:r>
      </w:hyperlink>
    </w:p>
    <w:p w14:paraId="68E9FBB5" w14:textId="79F72AEF" w:rsidR="00461FE6" w:rsidRPr="00461FE6" w:rsidRDefault="00461FE6" w:rsidP="00461FE6">
      <w:pPr>
        <w:numPr>
          <w:ilvl w:val="2"/>
          <w:numId w:val="1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lastRenderedPageBreak/>
        <w:t xml:space="preserve">This tool allows you to filter online pretty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quickly;</w:t>
      </w:r>
      <w:proofErr w:type="gramEnd"/>
      <w:r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6B4E6A">
        <w:rPr>
          <w:rFonts w:asciiTheme="minorHAnsi" w:eastAsia="Times New Roman" w:hAnsiTheme="minorHAnsi" w:cstheme="minorHAnsi"/>
          <w:sz w:val="24"/>
          <w:szCs w:val="24"/>
        </w:rPr>
        <w:t>e.g.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6B4E6A">
        <w:rPr>
          <w:rFonts w:asciiTheme="minorHAnsi" w:eastAsia="Times New Roman" w:hAnsiTheme="minorHAnsi" w:cstheme="minorHAnsi"/>
          <w:sz w:val="24"/>
          <w:szCs w:val="24"/>
        </w:rPr>
        <w:t>filtering at the SCC and county-level for nonpoint stationary and mobile sources and at the facility-level for point stationary sources (e.g., finding s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chool bus emissions in Durham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Cty</w:t>
      </w:r>
      <w:proofErr w:type="spellEnd"/>
      <w:r w:rsidR="006B4E6A">
        <w:rPr>
          <w:rFonts w:asciiTheme="minorHAnsi" w:eastAsia="Times New Roman" w:hAnsiTheme="minorHAnsi" w:cstheme="minorHAnsi"/>
          <w:sz w:val="24"/>
          <w:szCs w:val="24"/>
        </w:rPr>
        <w:t xml:space="preserve">). </w:t>
      </w:r>
    </w:p>
    <w:p w14:paraId="350C09AD" w14:textId="1C68B9E9" w:rsidR="00461FE6" w:rsidRPr="00461FE6" w:rsidRDefault="00461FE6" w:rsidP="00461FE6">
      <w:pPr>
        <w:numPr>
          <w:ilvl w:val="2"/>
          <w:numId w:val="1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The thinking was, we could use this type of tool to review the 2022 </w:t>
      </w:r>
      <w:proofErr w:type="gramStart"/>
      <w:r w:rsidR="006B4E6A">
        <w:rPr>
          <w:rFonts w:asciiTheme="minorHAnsi" w:eastAsia="Times New Roman" w:hAnsiTheme="minorHAnsi" w:cstheme="minorHAnsi"/>
          <w:sz w:val="24"/>
          <w:szCs w:val="24"/>
        </w:rPr>
        <w:t>EMP</w:t>
      </w:r>
      <w:proofErr w:type="gramEnd"/>
    </w:p>
    <w:p w14:paraId="3BB672E3" w14:textId="75C4C5E9" w:rsidR="00461FE6" w:rsidRPr="006B4E6A" w:rsidRDefault="006B4E6A" w:rsidP="006B4E6A">
      <w:pPr>
        <w:numPr>
          <w:ilvl w:val="2"/>
          <w:numId w:val="1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e still need to figure out a way for agencies to provide comments back to EPA on the data they reviewed and may want to update…m</w:t>
      </w:r>
      <w:r w:rsidR="00461FE6" w:rsidRPr="006B4E6A">
        <w:rPr>
          <w:rFonts w:asciiTheme="minorHAnsi" w:eastAsia="Times New Roman" w:hAnsiTheme="minorHAnsi" w:cstheme="minorHAnsi"/>
          <w:sz w:val="24"/>
          <w:szCs w:val="24"/>
        </w:rPr>
        <w:t>aybe we can add an ‘email’ button, which includes all filters applied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, so we can recreate on our end what the user is seeing. Another option </w:t>
      </w:r>
      <w:r w:rsidR="00461FE6" w:rsidRPr="006B4E6A">
        <w:rPr>
          <w:rFonts w:asciiTheme="minorHAnsi" w:eastAsia="Times New Roman" w:hAnsiTheme="minorHAnsi" w:cstheme="minorHAnsi"/>
          <w:sz w:val="24"/>
          <w:szCs w:val="24"/>
        </w:rPr>
        <w:t>is to build a power app that allows comments/collaborations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…</w:t>
      </w:r>
      <w:r>
        <w:rPr>
          <w:rFonts w:asciiTheme="minorHAnsi" w:eastAsia="Times New Roman" w:hAnsiTheme="minorHAnsi" w:cstheme="minorHAnsi"/>
          <w:sz w:val="24"/>
          <w:szCs w:val="24"/>
        </w:rPr>
        <w:t>o</w:t>
      </w:r>
      <w:r w:rsidR="00461FE6" w:rsidRPr="006B4E6A">
        <w:rPr>
          <w:rFonts w:asciiTheme="minorHAnsi" w:eastAsia="Times New Roman" w:hAnsiTheme="minorHAnsi" w:cstheme="minorHAnsi"/>
          <w:sz w:val="24"/>
          <w:szCs w:val="24"/>
        </w:rPr>
        <w:t>r if anyone has a suggestion (</w:t>
      </w:r>
      <w:proofErr w:type="gramStart"/>
      <w:r w:rsidRPr="006B4E6A">
        <w:rPr>
          <w:rFonts w:asciiTheme="minorHAnsi" w:eastAsia="Times New Roman" w:hAnsiTheme="minorHAnsi" w:cstheme="minorHAnsi"/>
          <w:sz w:val="24"/>
          <w:szCs w:val="24"/>
        </w:rPr>
        <w:t>e.g.</w:t>
      </w:r>
      <w:proofErr w:type="gramEnd"/>
      <w:r w:rsidR="00461FE6" w:rsidRPr="006B4E6A">
        <w:rPr>
          <w:rFonts w:asciiTheme="minorHAnsi" w:eastAsia="Times New Roman" w:hAnsiTheme="minorHAnsi" w:cstheme="minorHAnsi"/>
          <w:sz w:val="24"/>
          <w:szCs w:val="24"/>
        </w:rPr>
        <w:t xml:space="preserve"> a piece of metadata to include), they’re welcome to email Karl Seltzer</w:t>
      </w:r>
    </w:p>
    <w:p w14:paraId="4154F523" w14:textId="0C77DA22" w:rsidR="00C24872" w:rsidRPr="006B4E6A" w:rsidRDefault="002E3321" w:rsidP="003C182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Final </w:t>
      </w:r>
      <w:hyperlink r:id="rId11" w:history="1">
        <w:r w:rsidR="00C24872" w:rsidRPr="006B4E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OGWG Survey</w:t>
        </w:r>
      </w:hyperlink>
      <w:r w:rsidR="00C24872"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 </w:t>
      </w:r>
      <w:r w:rsidR="00326371"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>(Rhonda)</w:t>
      </w:r>
    </w:p>
    <w:p w14:paraId="6AA155DF" w14:textId="48B3A146" w:rsidR="00461FE6" w:rsidRPr="006B4E6A" w:rsidRDefault="006B4E6A" w:rsidP="006B4E6A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Linked on the website! All done. </w:t>
      </w:r>
    </w:p>
    <w:bookmarkEnd w:id="0"/>
    <w:p w14:paraId="528F84A5" w14:textId="335B071B" w:rsidR="005B4E62" w:rsidRPr="006B4E6A" w:rsidRDefault="005B4E62" w:rsidP="0057749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WRAP Board Work Topic Areas (Rhonda) </w:t>
      </w:r>
    </w:p>
    <w:p w14:paraId="1FC7F81D" w14:textId="737B9ED7" w:rsidR="005B4E62" w:rsidRDefault="005C49A1" w:rsidP="005C49A1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November meetings with co-chairs</w:t>
      </w:r>
      <w:r w:rsidR="00461FE6">
        <w:rPr>
          <w:rFonts w:asciiTheme="minorHAnsi" w:eastAsia="Times New Roman" w:hAnsiTheme="minorHAnsi" w:cstheme="minorHAnsi"/>
          <w:sz w:val="24"/>
          <w:szCs w:val="24"/>
        </w:rPr>
        <w:t xml:space="preserve"> (</w:t>
      </w:r>
      <w:r w:rsidR="006B4E6A">
        <w:rPr>
          <w:rFonts w:asciiTheme="minorHAnsi" w:eastAsia="Times New Roman" w:hAnsiTheme="minorHAnsi" w:cstheme="minorHAnsi"/>
          <w:sz w:val="24"/>
          <w:szCs w:val="24"/>
        </w:rPr>
        <w:t xml:space="preserve">RHP, </w:t>
      </w:r>
      <w:r w:rsidR="00461FE6">
        <w:rPr>
          <w:rFonts w:asciiTheme="minorHAnsi" w:eastAsia="Times New Roman" w:hAnsiTheme="minorHAnsi" w:cstheme="minorHAnsi"/>
          <w:sz w:val="24"/>
          <w:szCs w:val="24"/>
        </w:rPr>
        <w:t xml:space="preserve">RTO, O&amp;G) tightened these up and removed less relevant </w:t>
      </w:r>
      <w:proofErr w:type="gramStart"/>
      <w:r w:rsidR="00461FE6">
        <w:rPr>
          <w:rFonts w:asciiTheme="minorHAnsi" w:eastAsia="Times New Roman" w:hAnsiTheme="minorHAnsi" w:cstheme="minorHAnsi"/>
          <w:sz w:val="24"/>
          <w:szCs w:val="24"/>
        </w:rPr>
        <w:t>items</w:t>
      </w:r>
      <w:proofErr w:type="gramEnd"/>
    </w:p>
    <w:p w14:paraId="4F1506CE" w14:textId="6CBF7CE3" w:rsidR="00F0505B" w:rsidRPr="006B4E6A" w:rsidRDefault="00F0505B" w:rsidP="006B4E6A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Rhonda will compile these updated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items,</w:t>
      </w:r>
      <w:proofErr w:type="gramEnd"/>
      <w:r>
        <w:rPr>
          <w:rFonts w:asciiTheme="minorHAnsi" w:eastAsia="Times New Roman" w:hAnsiTheme="minorHAnsi" w:cstheme="minorHAnsi"/>
          <w:sz w:val="24"/>
          <w:szCs w:val="24"/>
        </w:rPr>
        <w:t xml:space="preserve"> we can pick them up in Jan</w:t>
      </w:r>
    </w:p>
    <w:p w14:paraId="2D0F161B" w14:textId="0987A090" w:rsidR="0087168E" w:rsidRPr="006B4E6A" w:rsidRDefault="0087168E" w:rsidP="0087168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proofErr w:type="spellStart"/>
      <w:r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>CAMx</w:t>
      </w:r>
      <w:proofErr w:type="spellEnd"/>
      <w:r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 Desktop Project </w:t>
      </w:r>
      <w:r w:rsidR="00B67891"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Presentation </w:t>
      </w:r>
      <w:r w:rsidR="00C5215B"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@ WESTAR Technical Meeting, November 29 </w:t>
      </w:r>
      <w:r w:rsidR="00B67891" w:rsidRPr="006B4E6A">
        <w:rPr>
          <w:rFonts w:asciiTheme="minorHAnsi" w:eastAsia="Times New Roman" w:hAnsiTheme="minorHAnsi" w:cstheme="minorHAnsi"/>
          <w:sz w:val="24"/>
          <w:szCs w:val="24"/>
          <w:u w:val="single"/>
        </w:rPr>
        <w:t>(Rhonda)</w:t>
      </w:r>
    </w:p>
    <w:p w14:paraId="38C8D81D" w14:textId="20241871" w:rsidR="006B4E6A" w:rsidRPr="0087168E" w:rsidRDefault="006B4E6A" w:rsidP="006B4E6A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Join meeting if you’re interested in seeing a live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demo</w:t>
      </w:r>
      <w:proofErr w:type="gramEnd"/>
    </w:p>
    <w:p w14:paraId="7134ECBB" w14:textId="2C173E0E" w:rsidR="006C0322" w:rsidRDefault="005E22B0" w:rsidP="0082361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2281F">
        <w:rPr>
          <w:rFonts w:asciiTheme="minorHAnsi" w:eastAsia="Times New Roman" w:hAnsiTheme="minorHAnsi" w:cstheme="minorHAnsi"/>
          <w:b/>
          <w:sz w:val="24"/>
          <w:szCs w:val="24"/>
        </w:rPr>
        <w:t xml:space="preserve"> - Rhonda</w:t>
      </w:r>
    </w:p>
    <w:p w14:paraId="3AD6A888" w14:textId="02CCBC4C" w:rsidR="00461B47" w:rsidRDefault="00212C92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2" w:history="1">
        <w:r w:rsidR="00461B47" w:rsidRPr="00FA22D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xceptional Events Workshop</w:t>
        </w:r>
      </w:hyperlink>
      <w:r w:rsidR="008A4B22">
        <w:rPr>
          <w:rFonts w:asciiTheme="minorHAnsi" w:eastAsia="Times New Roman" w:hAnsiTheme="minorHAnsi" w:cstheme="minorHAnsi"/>
          <w:sz w:val="24"/>
          <w:szCs w:val="24"/>
        </w:rPr>
        <w:t>, Feb. 27-29, 2024, St. Louis, MO</w:t>
      </w:r>
    </w:p>
    <w:p w14:paraId="2821E249" w14:textId="36474F79" w:rsidR="009275BA" w:rsidRDefault="009275BA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ESTAR/WRAP Spring Business Meeting, April 16-18, 2024, Riverside, CA</w:t>
      </w:r>
    </w:p>
    <w:p w14:paraId="3EC6790F" w14:textId="24E71790" w:rsidR="00CC18E8" w:rsidRDefault="00212C92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3" w:history="1">
        <w:r w:rsidR="00CC18E8" w:rsidRPr="00EE5816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APCA Spring Meeting</w:t>
        </w:r>
      </w:hyperlink>
      <w:r w:rsidR="00CC18E8">
        <w:rPr>
          <w:rFonts w:asciiTheme="minorHAnsi" w:eastAsia="Times New Roman" w:hAnsiTheme="minorHAnsi" w:cstheme="minorHAnsi"/>
          <w:sz w:val="24"/>
          <w:szCs w:val="24"/>
        </w:rPr>
        <w:t>, April 24-26, 2024, Indianapolis, IN</w:t>
      </w:r>
    </w:p>
    <w:p w14:paraId="2349A9B1" w14:textId="1AD5E283" w:rsidR="00386A32" w:rsidRPr="006C0322" w:rsidRDefault="00212C92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4" w:history="1">
        <w:r w:rsidR="00386A32" w:rsidRPr="00D23DE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tional Tribal Forum on Air Quality</w:t>
        </w:r>
      </w:hyperlink>
      <w:r w:rsidR="00386A32">
        <w:rPr>
          <w:rFonts w:asciiTheme="minorHAnsi" w:eastAsia="Times New Roman" w:hAnsiTheme="minorHAnsi" w:cstheme="minorHAnsi"/>
          <w:sz w:val="24"/>
          <w:szCs w:val="24"/>
        </w:rPr>
        <w:t>, May 6-9, 2024, Cherokee Resort, NC</w:t>
      </w:r>
    </w:p>
    <w:p w14:paraId="5A616B75" w14:textId="0A86D207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proofErr w:type="gramStart"/>
      <w:r w:rsidR="0062281F">
        <w:rPr>
          <w:rFonts w:asciiTheme="minorHAnsi" w:eastAsia="Times New Roman" w:hAnsiTheme="minorHAnsi" w:cstheme="minorHAnsi"/>
          <w:b/>
          <w:sz w:val="24"/>
          <w:szCs w:val="24"/>
        </w:rPr>
        <w:t>Rhonda</w:t>
      </w:r>
      <w:proofErr w:type="gramEnd"/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 xml:space="preserve">nd action items from </w:t>
      </w:r>
      <w:proofErr w:type="gramStart"/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call</w:t>
      </w:r>
      <w:proofErr w:type="gramEnd"/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2FD0F26B" w:rsidR="00ED4AB7" w:rsidRPr="00F0505B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trike/>
          <w:sz w:val="24"/>
          <w:szCs w:val="24"/>
        </w:rPr>
      </w:pPr>
      <w:r w:rsidRPr="00F0505B">
        <w:rPr>
          <w:rFonts w:asciiTheme="minorHAnsi" w:eastAsia="Times New Roman" w:hAnsiTheme="minorHAnsi" w:cstheme="minorHAnsi"/>
          <w:strike/>
          <w:sz w:val="24"/>
          <w:szCs w:val="24"/>
        </w:rPr>
        <w:t>Wednesday</w:t>
      </w:r>
      <w:r w:rsidR="00ED4AB7" w:rsidRPr="00F0505B">
        <w:rPr>
          <w:rFonts w:asciiTheme="minorHAnsi" w:eastAsia="Times New Roman" w:hAnsiTheme="minorHAnsi" w:cstheme="minorHAnsi"/>
          <w:strike/>
          <w:sz w:val="24"/>
          <w:szCs w:val="24"/>
        </w:rPr>
        <w:t xml:space="preserve">, </w:t>
      </w:r>
      <w:r w:rsidR="00375B1D" w:rsidRPr="00F0505B">
        <w:rPr>
          <w:rFonts w:asciiTheme="minorHAnsi" w:eastAsia="Times New Roman" w:hAnsiTheme="minorHAnsi" w:cstheme="minorHAnsi"/>
          <w:strike/>
          <w:sz w:val="24"/>
          <w:szCs w:val="24"/>
        </w:rPr>
        <w:t>December</w:t>
      </w:r>
      <w:r w:rsidR="00D60307" w:rsidRPr="00F0505B">
        <w:rPr>
          <w:rFonts w:asciiTheme="minorHAnsi" w:eastAsia="Times New Roman" w:hAnsiTheme="minorHAnsi" w:cstheme="minorHAnsi"/>
          <w:strike/>
          <w:sz w:val="24"/>
          <w:szCs w:val="24"/>
        </w:rPr>
        <w:t xml:space="preserve"> 2</w:t>
      </w:r>
      <w:r w:rsidR="00375B1D" w:rsidRPr="00F0505B">
        <w:rPr>
          <w:rFonts w:asciiTheme="minorHAnsi" w:eastAsia="Times New Roman" w:hAnsiTheme="minorHAnsi" w:cstheme="minorHAnsi"/>
          <w:strike/>
          <w:sz w:val="24"/>
          <w:szCs w:val="24"/>
        </w:rPr>
        <w:t>7</w:t>
      </w:r>
      <w:r w:rsidR="00ED4AB7" w:rsidRPr="00F0505B">
        <w:rPr>
          <w:rFonts w:asciiTheme="minorHAnsi" w:eastAsia="Times New Roman" w:hAnsiTheme="minorHAnsi" w:cstheme="minorHAnsi"/>
          <w:strike/>
          <w:sz w:val="24"/>
          <w:szCs w:val="24"/>
        </w:rPr>
        <w:t>, 202</w:t>
      </w:r>
      <w:r w:rsidR="00450A5A" w:rsidRPr="00F0505B">
        <w:rPr>
          <w:rFonts w:asciiTheme="minorHAnsi" w:eastAsia="Times New Roman" w:hAnsiTheme="minorHAnsi" w:cstheme="minorHAnsi"/>
          <w:strike/>
          <w:sz w:val="24"/>
          <w:szCs w:val="24"/>
        </w:rPr>
        <w:t>3</w:t>
      </w:r>
      <w:r w:rsidR="00ED4AB7" w:rsidRPr="00F0505B">
        <w:rPr>
          <w:rFonts w:asciiTheme="minorHAnsi" w:eastAsia="Times New Roman" w:hAnsiTheme="minorHAnsi" w:cstheme="minorHAnsi"/>
          <w:strike/>
          <w:sz w:val="24"/>
          <w:szCs w:val="24"/>
        </w:rPr>
        <w:t>, 11:30 PT / 12:30 MT</w:t>
      </w:r>
      <w:r w:rsidR="006B4E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6B4E6A" w:rsidRPr="006B4E6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Cancelled due to the holiday </w:t>
      </w:r>
      <w:proofErr w:type="gramStart"/>
      <w:r w:rsidR="006B4E6A" w:rsidRPr="006B4E6A">
        <w:rPr>
          <w:rFonts w:asciiTheme="minorHAnsi" w:eastAsia="Times New Roman" w:hAnsiTheme="minorHAnsi" w:cstheme="minorHAnsi"/>
          <w:color w:val="FF0000"/>
          <w:sz w:val="24"/>
          <w:szCs w:val="24"/>
        </w:rPr>
        <w:t>week</w:t>
      </w:r>
      <w:proofErr w:type="gramEnd"/>
    </w:p>
    <w:p w14:paraId="3F92F10F" w14:textId="7126A6EA" w:rsidR="00F0505B" w:rsidRDefault="00F0505B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ncelling Dec, so next call will be Wed Jan 31</w:t>
      </w:r>
    </w:p>
    <w:p w14:paraId="6C633ACE" w14:textId="4C8FB155" w:rsidR="006047C3" w:rsidRPr="005476CF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75B1D" w:rsidRPr="00375B1D">
        <w:rPr>
          <w:rFonts w:asciiTheme="minorHAnsi" w:eastAsia="Times New Roman" w:hAnsiTheme="minorHAnsi" w:cstheme="minorHAnsi"/>
          <w:sz w:val="24"/>
          <w:szCs w:val="24"/>
        </w:rPr>
        <w:t>Gail Tonnesen</w:t>
      </w:r>
      <w:r w:rsidR="00375B1D">
        <w:rPr>
          <w:rFonts w:asciiTheme="minorHAnsi" w:eastAsia="Times New Roman" w:hAnsiTheme="minorHAnsi" w:cstheme="minorHAnsi"/>
          <w:sz w:val="24"/>
          <w:szCs w:val="24"/>
        </w:rPr>
        <w:t>, EPA</w:t>
      </w:r>
    </w:p>
    <w:p w14:paraId="4244183F" w14:textId="721FD3C3" w:rsidR="00E447A0" w:rsidRDefault="00084D51" w:rsidP="006B4E6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  <w:r w:rsidR="006B4E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6B4E6A" w:rsidRPr="006B4E6A">
        <w:rPr>
          <w:rFonts w:asciiTheme="minorHAnsi" w:eastAsia="Times New Roman" w:hAnsiTheme="minorHAnsi" w:cstheme="minorHAnsi"/>
          <w:color w:val="FF0000"/>
          <w:sz w:val="24"/>
          <w:szCs w:val="24"/>
        </w:rPr>
        <w:t>Will update due to Dec. 27</w:t>
      </w:r>
      <w:r w:rsidR="006B4E6A" w:rsidRPr="006B4E6A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th</w:t>
      </w:r>
      <w:r w:rsidR="006B4E6A" w:rsidRPr="006B4E6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proofErr w:type="gramStart"/>
      <w:r w:rsidR="006B4E6A" w:rsidRPr="006B4E6A">
        <w:rPr>
          <w:rFonts w:asciiTheme="minorHAnsi" w:eastAsia="Times New Roman" w:hAnsiTheme="minorHAnsi" w:cstheme="minorHAnsi"/>
          <w:color w:val="FF0000"/>
          <w:sz w:val="24"/>
          <w:szCs w:val="24"/>
        </w:rPr>
        <w:t>cancellation</w:t>
      </w:r>
      <w:proofErr w:type="gramEnd"/>
    </w:p>
    <w:p w14:paraId="4282700E" w14:textId="50DD8392" w:rsidR="006B4E6A" w:rsidRPr="006B4E6A" w:rsidRDefault="006B4E6A" w:rsidP="006B4E6A">
      <w:pPr>
        <w:ind w:left="720"/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  <w:r w:rsidRPr="006B4E6A">
        <w:rPr>
          <w:rFonts w:asciiTheme="minorHAnsi" w:eastAsia="Times New Roman" w:hAnsiTheme="minorHAnsi" w:cstheme="minorHAnsi"/>
          <w:b/>
          <w:bCs/>
          <w:sz w:val="24"/>
          <w:szCs w:val="24"/>
        </w:rPr>
        <w:t>See y’all in January!</w:t>
      </w: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FA22D1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9316045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3EEAEE1A" w14:textId="1C0EB486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165A8D" w:rsidRPr="007123D8" w14:paraId="040B4D20" w14:textId="77777777" w:rsidTr="00F2048D">
        <w:trPr>
          <w:trHeight w:val="315"/>
        </w:trPr>
        <w:tc>
          <w:tcPr>
            <w:tcW w:w="1253" w:type="dxa"/>
          </w:tcPr>
          <w:p w14:paraId="706940C9" w14:textId="4BDEA95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10E76525" w14:textId="2D8EA6B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81FF551" w14:textId="25863622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1D12D2BC" w14:textId="28D779C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762B3383" w14:textId="6D680023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165A8D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24C3835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1044D11C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471BA7DE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 Hobbs</w:t>
            </w:r>
          </w:p>
        </w:tc>
        <w:tc>
          <w:tcPr>
            <w:tcW w:w="2746" w:type="dxa"/>
          </w:tcPr>
          <w:p w14:paraId="771A4AC6" w14:textId="0B03B81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lacer County</w:t>
            </w:r>
          </w:p>
        </w:tc>
        <w:tc>
          <w:tcPr>
            <w:tcW w:w="1347" w:type="dxa"/>
          </w:tcPr>
          <w:p w14:paraId="46B382AB" w14:textId="28BAB01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FA8B3F5" w14:textId="1D021263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alifornia</w:t>
            </w:r>
          </w:p>
        </w:tc>
      </w:tr>
      <w:tr w:rsidR="00165A8D" w:rsidRPr="007123D8" w14:paraId="6A3BF4EB" w14:textId="77777777" w:rsidTr="005C51AB">
        <w:trPr>
          <w:trHeight w:val="315"/>
        </w:trPr>
        <w:tc>
          <w:tcPr>
            <w:tcW w:w="1253" w:type="dxa"/>
          </w:tcPr>
          <w:p w14:paraId="50C92996" w14:textId="255E606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504D2DCB" w14:textId="4201EE6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E29778" w14:textId="638A778F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746" w:type="dxa"/>
          </w:tcPr>
          <w:p w14:paraId="7ED99E72" w14:textId="64F86C4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47" w:type="dxa"/>
          </w:tcPr>
          <w:p w14:paraId="7DA08308" w14:textId="58B8B2F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165A8D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30A51CA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1E80DA73" w14:textId="4E0460A2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165A8D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4949B06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7CEF2033" w14:textId="0E54FE94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165A8D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2CE621E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165A8D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13AF7BDE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6/26/2024</w:t>
            </w:r>
          </w:p>
        </w:tc>
        <w:tc>
          <w:tcPr>
            <w:tcW w:w="1622" w:type="dxa"/>
          </w:tcPr>
          <w:p w14:paraId="4195E217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65A8D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4E2FBFE3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622" w:type="dxa"/>
          </w:tcPr>
          <w:p w14:paraId="4062B143" w14:textId="5F4FB1A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165A8D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18E14D8F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6E116C29" w14:textId="7B9FEE4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165A8D" w:rsidRPr="00DA6E7C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165A8D" w:rsidRPr="00DA6E7C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165A8D" w:rsidRPr="002931A1" w14:paraId="55F3862B" w14:textId="77777777" w:rsidTr="002F59E7">
        <w:trPr>
          <w:trHeight w:val="315"/>
        </w:trPr>
        <w:tc>
          <w:tcPr>
            <w:tcW w:w="1253" w:type="dxa"/>
          </w:tcPr>
          <w:p w14:paraId="6199FFA2" w14:textId="166919E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622" w:type="dxa"/>
          </w:tcPr>
          <w:p w14:paraId="6BF0C603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0EE94AF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26EDB289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07E6EC3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165A8D" w:rsidRPr="007123D8" w14:paraId="163C1EC6" w14:textId="77777777" w:rsidTr="00FE2809">
        <w:trPr>
          <w:trHeight w:val="315"/>
        </w:trPr>
        <w:tc>
          <w:tcPr>
            <w:tcW w:w="1253" w:type="dxa"/>
          </w:tcPr>
          <w:p w14:paraId="557480B9" w14:textId="59137A2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622" w:type="dxa"/>
          </w:tcPr>
          <w:p w14:paraId="717B13A5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9AD8400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30ADAC92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11C23C33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65A8D" w:rsidRPr="002931A1" w14:paraId="2652B693" w14:textId="77777777" w:rsidTr="002F59E7">
        <w:trPr>
          <w:trHeight w:val="315"/>
        </w:trPr>
        <w:tc>
          <w:tcPr>
            <w:tcW w:w="1253" w:type="dxa"/>
          </w:tcPr>
          <w:p w14:paraId="0154E85C" w14:textId="15E0981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0/2024</w:t>
            </w:r>
          </w:p>
        </w:tc>
        <w:tc>
          <w:tcPr>
            <w:tcW w:w="1622" w:type="dxa"/>
          </w:tcPr>
          <w:p w14:paraId="3162B085" w14:textId="42FCB77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21AA068" w14:textId="6DE0B034" w:rsidR="00165A8D" w:rsidRPr="000A4FC5" w:rsidRDefault="000A4FC5" w:rsidP="00165A8D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746" w:type="dxa"/>
          </w:tcPr>
          <w:p w14:paraId="42887CB3" w14:textId="638F113E" w:rsidR="00165A8D" w:rsidRPr="000A4FC5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47" w:type="dxa"/>
          </w:tcPr>
          <w:p w14:paraId="0924C918" w14:textId="5E16316F" w:rsidR="00165A8D" w:rsidRPr="007B31B5" w:rsidRDefault="00165A8D" w:rsidP="00165A8D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65A8D" w:rsidRPr="002931A1" w14:paraId="2DD6EB56" w14:textId="77777777" w:rsidTr="002F59E7">
        <w:trPr>
          <w:trHeight w:val="315"/>
        </w:trPr>
        <w:tc>
          <w:tcPr>
            <w:tcW w:w="1253" w:type="dxa"/>
          </w:tcPr>
          <w:p w14:paraId="1807CF47" w14:textId="643838EB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5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7EA78F96" w14:textId="4ED46CE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5" w:type="dxa"/>
          </w:tcPr>
          <w:p w14:paraId="7D3C618D" w14:textId="144BDAD6" w:rsidR="00165A8D" w:rsidRPr="00D60307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 w:rsidRPr="00D60307">
              <w:rPr>
                <w:rFonts w:eastAsia="Times New Roman"/>
                <w:iCs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10776C5D" w14:textId="7956AA2E" w:rsidR="00165A8D" w:rsidRPr="00D60307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084F54A" w14:textId="62059959" w:rsidR="00165A8D" w:rsidRPr="00D60307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 w:rsidRPr="00D60307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4900DC9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165A8D" w:rsidRPr="007123D8" w14:paraId="764C1762" w14:textId="77777777" w:rsidTr="00CA5E5E">
        <w:trPr>
          <w:trHeight w:val="315"/>
        </w:trPr>
        <w:tc>
          <w:tcPr>
            <w:tcW w:w="1253" w:type="dxa"/>
          </w:tcPr>
          <w:p w14:paraId="6C512451" w14:textId="21CACC22" w:rsidR="00165A8D" w:rsidRPr="007123D8" w:rsidRDefault="00960C49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</w:t>
            </w:r>
            <w:r w:rsidR="000A4FC5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>/2025</w:t>
            </w:r>
          </w:p>
        </w:tc>
        <w:tc>
          <w:tcPr>
            <w:tcW w:w="1622" w:type="dxa"/>
          </w:tcPr>
          <w:p w14:paraId="7FEB269E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B356A84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4B44322E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1245DBAA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921774"/>
    <w:multiLevelType w:val="hybridMultilevel"/>
    <w:tmpl w:val="C8BC7088"/>
    <w:lvl w:ilvl="0" w:tplc="A86260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80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8039C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744F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60A9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4A8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D62B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CCED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606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10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2"/>
  </w:num>
  <w:num w:numId="9" w16cid:durableId="1376664681">
    <w:abstractNumId w:val="8"/>
  </w:num>
  <w:num w:numId="10" w16cid:durableId="1738626191">
    <w:abstractNumId w:val="9"/>
  </w:num>
  <w:num w:numId="11" w16cid:durableId="1486585660">
    <w:abstractNumId w:val="2"/>
  </w:num>
  <w:num w:numId="12" w16cid:durableId="1832215358">
    <w:abstractNumId w:val="11"/>
  </w:num>
  <w:num w:numId="13" w16cid:durableId="1500072528">
    <w:abstractNumId w:val="5"/>
  </w:num>
  <w:num w:numId="14" w16cid:durableId="429156887">
    <w:abstractNumId w:val="5"/>
  </w:num>
  <w:num w:numId="15" w16cid:durableId="7765651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A2C"/>
    <w:rsid w:val="00033B28"/>
    <w:rsid w:val="00035537"/>
    <w:rsid w:val="00043C4B"/>
    <w:rsid w:val="00044231"/>
    <w:rsid w:val="00044701"/>
    <w:rsid w:val="000511B3"/>
    <w:rsid w:val="00051805"/>
    <w:rsid w:val="00052193"/>
    <w:rsid w:val="00054F7C"/>
    <w:rsid w:val="00060431"/>
    <w:rsid w:val="00061621"/>
    <w:rsid w:val="00064A0C"/>
    <w:rsid w:val="00066109"/>
    <w:rsid w:val="00070F3A"/>
    <w:rsid w:val="00071A1B"/>
    <w:rsid w:val="0007209C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2290"/>
    <w:rsid w:val="000B306F"/>
    <w:rsid w:val="000B48D1"/>
    <w:rsid w:val="000B7ABF"/>
    <w:rsid w:val="000C10F4"/>
    <w:rsid w:val="000C4D9C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05D8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41447"/>
    <w:rsid w:val="0014439E"/>
    <w:rsid w:val="00146F97"/>
    <w:rsid w:val="00147614"/>
    <w:rsid w:val="001551C3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C51"/>
    <w:rsid w:val="0019759A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D3718"/>
    <w:rsid w:val="001E22A2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797E"/>
    <w:rsid w:val="00264977"/>
    <w:rsid w:val="00264DE5"/>
    <w:rsid w:val="00271D75"/>
    <w:rsid w:val="00272672"/>
    <w:rsid w:val="00277C66"/>
    <w:rsid w:val="00281AE1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3B07"/>
    <w:rsid w:val="002A3CF3"/>
    <w:rsid w:val="002A4FCB"/>
    <w:rsid w:val="002B0819"/>
    <w:rsid w:val="002C1237"/>
    <w:rsid w:val="002C1752"/>
    <w:rsid w:val="002C280D"/>
    <w:rsid w:val="002D403A"/>
    <w:rsid w:val="002D5AAA"/>
    <w:rsid w:val="002D6CBF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59C8"/>
    <w:rsid w:val="00306675"/>
    <w:rsid w:val="0030680D"/>
    <w:rsid w:val="00307937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C95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76177"/>
    <w:rsid w:val="003809CC"/>
    <w:rsid w:val="00380DCC"/>
    <w:rsid w:val="0038100D"/>
    <w:rsid w:val="00384564"/>
    <w:rsid w:val="00386A32"/>
    <w:rsid w:val="00393C60"/>
    <w:rsid w:val="003952C3"/>
    <w:rsid w:val="00396F7C"/>
    <w:rsid w:val="003A0200"/>
    <w:rsid w:val="003A08D9"/>
    <w:rsid w:val="003A6BFA"/>
    <w:rsid w:val="003A7FE0"/>
    <w:rsid w:val="003B3EEE"/>
    <w:rsid w:val="003B3F26"/>
    <w:rsid w:val="003B503B"/>
    <w:rsid w:val="003B543C"/>
    <w:rsid w:val="003B56AA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3F1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21026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F3D"/>
    <w:rsid w:val="004561AC"/>
    <w:rsid w:val="00461B47"/>
    <w:rsid w:val="00461FE6"/>
    <w:rsid w:val="004626E7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9082A"/>
    <w:rsid w:val="00492085"/>
    <w:rsid w:val="004945FE"/>
    <w:rsid w:val="0049491E"/>
    <w:rsid w:val="00495313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43EAE"/>
    <w:rsid w:val="005476CF"/>
    <w:rsid w:val="0055296E"/>
    <w:rsid w:val="00553A4C"/>
    <w:rsid w:val="0055634A"/>
    <w:rsid w:val="0055779F"/>
    <w:rsid w:val="00564980"/>
    <w:rsid w:val="00565E07"/>
    <w:rsid w:val="00567DE1"/>
    <w:rsid w:val="005701D9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4E62"/>
    <w:rsid w:val="005B6DE9"/>
    <w:rsid w:val="005C180B"/>
    <w:rsid w:val="005C299F"/>
    <w:rsid w:val="005C39B0"/>
    <w:rsid w:val="005C49A1"/>
    <w:rsid w:val="005C7837"/>
    <w:rsid w:val="005D3012"/>
    <w:rsid w:val="005D4705"/>
    <w:rsid w:val="005D60DC"/>
    <w:rsid w:val="005D79DE"/>
    <w:rsid w:val="005E01C3"/>
    <w:rsid w:val="005E1367"/>
    <w:rsid w:val="005E20C1"/>
    <w:rsid w:val="005E22B0"/>
    <w:rsid w:val="005E4597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281F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4E6A"/>
    <w:rsid w:val="006B5C8A"/>
    <w:rsid w:val="006C0322"/>
    <w:rsid w:val="006C04D2"/>
    <w:rsid w:val="006C0975"/>
    <w:rsid w:val="006C0DC5"/>
    <w:rsid w:val="006C2FC4"/>
    <w:rsid w:val="006C464D"/>
    <w:rsid w:val="006C4D4B"/>
    <w:rsid w:val="006D03D8"/>
    <w:rsid w:val="006D40C0"/>
    <w:rsid w:val="006D4DD5"/>
    <w:rsid w:val="006D5482"/>
    <w:rsid w:val="006E0086"/>
    <w:rsid w:val="006E3C12"/>
    <w:rsid w:val="006F056D"/>
    <w:rsid w:val="006F0C24"/>
    <w:rsid w:val="006F3066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60"/>
    <w:rsid w:val="00756BB6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B7D95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616D"/>
    <w:rsid w:val="00822BF6"/>
    <w:rsid w:val="008230D2"/>
    <w:rsid w:val="0082361B"/>
    <w:rsid w:val="0082546D"/>
    <w:rsid w:val="00825EBF"/>
    <w:rsid w:val="00831404"/>
    <w:rsid w:val="0083347E"/>
    <w:rsid w:val="00836A84"/>
    <w:rsid w:val="008415D7"/>
    <w:rsid w:val="00843C2B"/>
    <w:rsid w:val="008444F0"/>
    <w:rsid w:val="00845CAB"/>
    <w:rsid w:val="00860F94"/>
    <w:rsid w:val="00861410"/>
    <w:rsid w:val="00863F1A"/>
    <w:rsid w:val="0087168E"/>
    <w:rsid w:val="00873948"/>
    <w:rsid w:val="008748DE"/>
    <w:rsid w:val="0087586A"/>
    <w:rsid w:val="00882732"/>
    <w:rsid w:val="008833B8"/>
    <w:rsid w:val="0088377D"/>
    <w:rsid w:val="008870F3"/>
    <w:rsid w:val="0088712E"/>
    <w:rsid w:val="00887307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31805"/>
    <w:rsid w:val="0093260C"/>
    <w:rsid w:val="00935A65"/>
    <w:rsid w:val="009370D1"/>
    <w:rsid w:val="009414C0"/>
    <w:rsid w:val="00945F63"/>
    <w:rsid w:val="00946745"/>
    <w:rsid w:val="0095497D"/>
    <w:rsid w:val="00960C49"/>
    <w:rsid w:val="009637F7"/>
    <w:rsid w:val="00965EDE"/>
    <w:rsid w:val="0097314C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604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5AA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87E2A"/>
    <w:rsid w:val="00A903CC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AF5C66"/>
    <w:rsid w:val="00B00194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2FEA"/>
    <w:rsid w:val="00B45CBB"/>
    <w:rsid w:val="00B46528"/>
    <w:rsid w:val="00B46AD8"/>
    <w:rsid w:val="00B506E6"/>
    <w:rsid w:val="00B53DF9"/>
    <w:rsid w:val="00B548DA"/>
    <w:rsid w:val="00B56632"/>
    <w:rsid w:val="00B67891"/>
    <w:rsid w:val="00B73548"/>
    <w:rsid w:val="00B748AF"/>
    <w:rsid w:val="00B74ABD"/>
    <w:rsid w:val="00B87297"/>
    <w:rsid w:val="00B919EB"/>
    <w:rsid w:val="00B9289F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5E3F"/>
    <w:rsid w:val="00C21B37"/>
    <w:rsid w:val="00C21E73"/>
    <w:rsid w:val="00C22503"/>
    <w:rsid w:val="00C22CC9"/>
    <w:rsid w:val="00C24872"/>
    <w:rsid w:val="00C30D47"/>
    <w:rsid w:val="00C31BAB"/>
    <w:rsid w:val="00C443FD"/>
    <w:rsid w:val="00C51379"/>
    <w:rsid w:val="00C5215B"/>
    <w:rsid w:val="00C55DA8"/>
    <w:rsid w:val="00C627F5"/>
    <w:rsid w:val="00C62B3E"/>
    <w:rsid w:val="00C668EB"/>
    <w:rsid w:val="00C7402F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7991"/>
    <w:rsid w:val="00CB0242"/>
    <w:rsid w:val="00CB19E9"/>
    <w:rsid w:val="00CB1B0A"/>
    <w:rsid w:val="00CB58EE"/>
    <w:rsid w:val="00CC02A7"/>
    <w:rsid w:val="00CC18E8"/>
    <w:rsid w:val="00CD0D08"/>
    <w:rsid w:val="00CD2FB0"/>
    <w:rsid w:val="00CD394F"/>
    <w:rsid w:val="00CD7D2E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5B11"/>
    <w:rsid w:val="00D23643"/>
    <w:rsid w:val="00D236EC"/>
    <w:rsid w:val="00D23DE0"/>
    <w:rsid w:val="00D26014"/>
    <w:rsid w:val="00D33CE6"/>
    <w:rsid w:val="00D350F7"/>
    <w:rsid w:val="00D36B72"/>
    <w:rsid w:val="00D3710A"/>
    <w:rsid w:val="00D3720D"/>
    <w:rsid w:val="00D374AD"/>
    <w:rsid w:val="00D40432"/>
    <w:rsid w:val="00D41E0A"/>
    <w:rsid w:val="00D43652"/>
    <w:rsid w:val="00D50EE6"/>
    <w:rsid w:val="00D510E3"/>
    <w:rsid w:val="00D51E7B"/>
    <w:rsid w:val="00D52AE0"/>
    <w:rsid w:val="00D53A54"/>
    <w:rsid w:val="00D55B09"/>
    <w:rsid w:val="00D60209"/>
    <w:rsid w:val="00D60307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D78CB"/>
    <w:rsid w:val="00DE052C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282F"/>
    <w:rsid w:val="00E4413B"/>
    <w:rsid w:val="00E447A0"/>
    <w:rsid w:val="00E44EFC"/>
    <w:rsid w:val="00E46E02"/>
    <w:rsid w:val="00E510CF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7BE"/>
    <w:rsid w:val="00EF569D"/>
    <w:rsid w:val="00EF7CA4"/>
    <w:rsid w:val="00F0505B"/>
    <w:rsid w:val="00F070BD"/>
    <w:rsid w:val="00F10046"/>
    <w:rsid w:val="00F12087"/>
    <w:rsid w:val="00F2048D"/>
    <w:rsid w:val="00F2157F"/>
    <w:rsid w:val="00F21C7F"/>
    <w:rsid w:val="00F24E4E"/>
    <w:rsid w:val="00F26F02"/>
    <w:rsid w:val="00F32F98"/>
    <w:rsid w:val="00F33B30"/>
    <w:rsid w:val="00F34876"/>
    <w:rsid w:val="00F365B6"/>
    <w:rsid w:val="00F37A7E"/>
    <w:rsid w:val="00F41457"/>
    <w:rsid w:val="00F41FFD"/>
    <w:rsid w:val="00F4783C"/>
    <w:rsid w:val="00F541E6"/>
    <w:rsid w:val="00F61AE8"/>
    <w:rsid w:val="00F63359"/>
    <w:rsid w:val="00F63784"/>
    <w:rsid w:val="00F6697B"/>
    <w:rsid w:val="00F67287"/>
    <w:rsid w:val="00F70DE4"/>
    <w:rsid w:val="00F74AF1"/>
    <w:rsid w:val="00F761C2"/>
    <w:rsid w:val="00F76B14"/>
    <w:rsid w:val="00F87D2E"/>
    <w:rsid w:val="00F9090A"/>
    <w:rsid w:val="00F90924"/>
    <w:rsid w:val="00F951B1"/>
    <w:rsid w:val="00F9583A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00882">
          <w:marLeft w:val="180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60703">
          <w:marLeft w:val="180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10/23.10.25-TSC-WG_CoChairs-Agenda_v1_Call-Notes.docx" TargetMode="External"/><Relationship Id="rId13" Type="http://schemas.openxmlformats.org/officeDocument/2006/relationships/hyperlink" Target="https://cleanairact.org/blo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westar.ticketleap.com/2024-exceptional-event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ww.westar.org/wp-content/uploads/2023/09/2022-OGSurvey-Report_May-2023-Final_2023-08.pdf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awsedap.epa.gov/public/single/?appid=20230c40-026d-494e-903f-3f112761a208&amp;sheet=5d3fdda7-14bc-4284-a9bb-cfd856b9348d&amp;opt=ctxmenu,currse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pa.gov/air-emissions-inventories/2017-national-emissions-inventory-nei-data" TargetMode="External"/><Relationship Id="rId14" Type="http://schemas.openxmlformats.org/officeDocument/2006/relationships/hyperlink" Target="https://docs.google.com/forms/d/e/1FAIpQLSdp6zjZruTKffKgpeO8lGu8SmRHK0wtCG26gB4KuMlR-jIofA/viewfor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76</Words>
  <Characters>5670</Characters>
  <Application>Microsoft Office Word</Application>
  <DocSecurity>0</DocSecurity>
  <Lines>223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6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</cp:revision>
  <cp:lastPrinted>2020-11-12T18:29:00Z</cp:lastPrinted>
  <dcterms:created xsi:type="dcterms:W3CDTF">2023-11-30T17:42:00Z</dcterms:created>
  <dcterms:modified xsi:type="dcterms:W3CDTF">2023-11-3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